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0D6B99" w14:textId="1319E7A7" w:rsidR="00194ECB" w:rsidRPr="00631EF4" w:rsidRDefault="00194ECB" w:rsidP="00194ECB">
      <w:pPr>
        <w:pStyle w:val="a3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ind w:firstLineChars="0"/>
        <w:jc w:val="left"/>
        <w:rPr>
          <w:rFonts w:ascii="Lato" w:eastAsia="SimSun" w:hAnsi="Lato" w:cs="SimSun"/>
          <w:color w:val="2D3B45"/>
          <w:kern w:val="0"/>
          <w:sz w:val="28"/>
          <w:szCs w:val="28"/>
        </w:rPr>
      </w:pPr>
      <w:r w:rsidRPr="00631EF4">
        <w:rPr>
          <w:rFonts w:ascii="Lato" w:eastAsia="SimSun" w:hAnsi="Lato" w:cs="SimSun"/>
          <w:color w:val="2D3B45"/>
          <w:kern w:val="0"/>
          <w:sz w:val="28"/>
          <w:szCs w:val="28"/>
        </w:rPr>
        <w:t>What challenges did you encounter with this assignment, if any?</w:t>
      </w:r>
    </w:p>
    <w:p w14:paraId="6D2ACCF1" w14:textId="2453E74B" w:rsidR="008D49EC" w:rsidRPr="008C695E" w:rsidRDefault="00194ECB" w:rsidP="00CD2F97">
      <w:pPr>
        <w:rPr>
          <w:szCs w:val="21"/>
        </w:rPr>
      </w:pPr>
      <w:r w:rsidRPr="008C695E">
        <w:rPr>
          <w:rFonts w:hint="eastAsia"/>
          <w:szCs w:val="21"/>
        </w:rPr>
        <w:t>I</w:t>
      </w:r>
      <w:r w:rsidRPr="008C695E">
        <w:rPr>
          <w:szCs w:val="21"/>
        </w:rPr>
        <w:t xml:space="preserve">n this assignment, the biggest challenge is that </w:t>
      </w:r>
      <w:r w:rsidR="00D51B11" w:rsidRPr="008C695E">
        <w:rPr>
          <w:szCs w:val="21"/>
        </w:rPr>
        <w:t xml:space="preserve">I need to deal with all possible cases in the function and include all kinds of inputs in the test cases (like negative value inputs, not-a-number inputs, </w:t>
      </w:r>
      <w:proofErr w:type="spellStart"/>
      <w:r w:rsidR="00D51B11" w:rsidRPr="008C695E">
        <w:rPr>
          <w:szCs w:val="21"/>
        </w:rPr>
        <w:t>etc</w:t>
      </w:r>
      <w:proofErr w:type="spellEnd"/>
      <w:r w:rsidR="00D51B11" w:rsidRPr="008C695E">
        <w:rPr>
          <w:szCs w:val="21"/>
        </w:rPr>
        <w:t>). Therefore, I have set three categories of testing cases which represent invalid triangle, right triangle</w:t>
      </w:r>
      <w:r w:rsidR="00A36A5C">
        <w:rPr>
          <w:szCs w:val="21"/>
        </w:rPr>
        <w:t>,</w:t>
      </w:r>
      <w:r w:rsidR="00D51B11" w:rsidRPr="008C695E">
        <w:rPr>
          <w:szCs w:val="21"/>
        </w:rPr>
        <w:t xml:space="preserve"> and common triangle. </w:t>
      </w:r>
    </w:p>
    <w:p w14:paraId="363B824A" w14:textId="77777777" w:rsidR="00D51B11" w:rsidRPr="00D51B11" w:rsidRDefault="00D51B11" w:rsidP="00D51B11">
      <w:pPr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jc w:val="left"/>
        <w:rPr>
          <w:rFonts w:ascii="Lato" w:eastAsia="SimSun" w:hAnsi="Lato" w:cs="SimSun"/>
          <w:color w:val="2D3B45"/>
          <w:kern w:val="0"/>
          <w:sz w:val="28"/>
          <w:szCs w:val="28"/>
        </w:rPr>
      </w:pPr>
      <w:r w:rsidRPr="00D51B11">
        <w:rPr>
          <w:rFonts w:ascii="Lato" w:eastAsia="SimSun" w:hAnsi="Lato" w:cs="SimSun"/>
          <w:color w:val="2D3B45"/>
          <w:kern w:val="0"/>
          <w:sz w:val="28"/>
          <w:szCs w:val="28"/>
        </w:rPr>
        <w:t>What did you think about the requirements specification for this assignment?</w:t>
      </w:r>
    </w:p>
    <w:p w14:paraId="086F54D2" w14:textId="7F074C21" w:rsidR="00D51B11" w:rsidRPr="00194ECB" w:rsidRDefault="00CD2F97" w:rsidP="00CD2F97">
      <w:pPr>
        <w:rPr>
          <w:rFonts w:hint="eastAsia"/>
        </w:rPr>
      </w:pPr>
      <w:r>
        <w:rPr>
          <w:rFonts w:hint="eastAsia"/>
        </w:rPr>
        <w:t>T</w:t>
      </w:r>
      <w:r>
        <w:t>he requirement does not mention the cases if the input values are invalid (like negative value or not-a-number). Besides, the requirement does not specify what string should the function return in each case. The type of three input parameters (integer or float) is not specified as well.</w:t>
      </w:r>
    </w:p>
    <w:p w14:paraId="7C4BB046" w14:textId="77777777" w:rsidR="008C695E" w:rsidRPr="00631EF4" w:rsidRDefault="008C695E" w:rsidP="008C695E">
      <w:pPr>
        <w:pStyle w:val="a3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ind w:firstLineChars="0"/>
        <w:jc w:val="left"/>
        <w:rPr>
          <w:rFonts w:ascii="Lato" w:eastAsia="SimSun" w:hAnsi="Lato" w:cs="SimSun"/>
          <w:color w:val="2D3B45"/>
          <w:kern w:val="0"/>
          <w:sz w:val="28"/>
          <w:szCs w:val="28"/>
        </w:rPr>
      </w:pPr>
      <w:r w:rsidRPr="00631EF4">
        <w:rPr>
          <w:rFonts w:ascii="Lato" w:eastAsia="SimSun" w:hAnsi="Lato" w:cs="SimSun"/>
          <w:color w:val="2D3B45"/>
          <w:kern w:val="0"/>
          <w:sz w:val="28"/>
          <w:szCs w:val="28"/>
        </w:rPr>
        <w:t>What challenges did you encounter with the tools?</w:t>
      </w:r>
    </w:p>
    <w:p w14:paraId="6D03A10D" w14:textId="7FB2F6BF" w:rsidR="00D51B11" w:rsidRDefault="008C695E" w:rsidP="008C695E">
      <w:r>
        <w:rPr>
          <w:rFonts w:hint="eastAsia"/>
        </w:rPr>
        <w:t>A</w:t>
      </w:r>
      <w:r>
        <w:t xml:space="preserve">t first, the </w:t>
      </w:r>
      <w:proofErr w:type="spellStart"/>
      <w:r>
        <w:t>Unittest</w:t>
      </w:r>
      <w:proofErr w:type="spellEnd"/>
      <w:r>
        <w:t xml:space="preserve"> tool cannot read all the functions I wrote in the test class. After checking the instruction of </w:t>
      </w:r>
      <w:proofErr w:type="spellStart"/>
      <w:r>
        <w:t>Unittest</w:t>
      </w:r>
      <w:proofErr w:type="spellEnd"/>
      <w:r>
        <w:t xml:space="preserve"> found that only functions </w:t>
      </w:r>
      <w:r w:rsidR="00A36A5C">
        <w:t xml:space="preserve">that </w:t>
      </w:r>
      <w:r>
        <w:t>start with “test_” can be collected by the tool. Th</w:t>
      </w:r>
      <w:r w:rsidR="00A36A5C">
        <w:t>ese</w:t>
      </w:r>
      <w:r>
        <w:t xml:space="preserve"> naming mistakes have bothered me for a while.</w:t>
      </w:r>
    </w:p>
    <w:p w14:paraId="32E1B4C1" w14:textId="338DC7D8" w:rsidR="008C695E" w:rsidRPr="00631EF4" w:rsidRDefault="008C695E" w:rsidP="008C695E">
      <w:pPr>
        <w:pStyle w:val="a3"/>
        <w:widowControl/>
        <w:numPr>
          <w:ilvl w:val="0"/>
          <w:numId w:val="3"/>
        </w:numPr>
        <w:shd w:val="clear" w:color="auto" w:fill="FFFFFF"/>
        <w:spacing w:before="100" w:beforeAutospacing="1" w:after="100" w:afterAutospacing="1"/>
        <w:ind w:firstLineChars="0"/>
        <w:jc w:val="left"/>
        <w:rPr>
          <w:rFonts w:ascii="Lato" w:eastAsia="SimSun" w:hAnsi="Lato" w:cs="SimSun"/>
          <w:color w:val="2D3B45"/>
          <w:kern w:val="0"/>
          <w:sz w:val="28"/>
          <w:szCs w:val="28"/>
        </w:rPr>
      </w:pPr>
      <w:r w:rsidRPr="00631EF4">
        <w:rPr>
          <w:rFonts w:ascii="Lato" w:eastAsia="SimSun" w:hAnsi="Lato" w:cs="SimSun"/>
          <w:color w:val="2D3B45"/>
          <w:kern w:val="0"/>
          <w:sz w:val="28"/>
          <w:szCs w:val="28"/>
        </w:rPr>
        <w:t>Describe the criteria you used to determine that</w:t>
      </w:r>
      <w:r w:rsidRPr="00631EF4">
        <w:rPr>
          <w:rFonts w:ascii="Cambria" w:eastAsia="SimSun" w:hAnsi="Cambria" w:cs="Cambria"/>
          <w:color w:val="2D3B45"/>
          <w:kern w:val="0"/>
          <w:sz w:val="28"/>
          <w:szCs w:val="28"/>
        </w:rPr>
        <w:t> </w:t>
      </w:r>
      <w:r w:rsidRPr="00631EF4">
        <w:rPr>
          <w:rFonts w:ascii="Lato" w:eastAsia="SimSun" w:hAnsi="Lato" w:cs="SimSun"/>
          <w:color w:val="2D3B45"/>
          <w:kern w:val="0"/>
          <w:sz w:val="28"/>
          <w:szCs w:val="28"/>
        </w:rPr>
        <w:t xml:space="preserve">you had sufficient test cases, </w:t>
      </w:r>
      <w:proofErr w:type="gramStart"/>
      <w:r w:rsidRPr="00631EF4">
        <w:rPr>
          <w:rFonts w:ascii="Lato" w:eastAsia="SimSun" w:hAnsi="Lato" w:cs="SimSun"/>
          <w:color w:val="2D3B45"/>
          <w:kern w:val="0"/>
          <w:sz w:val="28"/>
          <w:szCs w:val="28"/>
        </w:rPr>
        <w:t>i.e.</w:t>
      </w:r>
      <w:proofErr w:type="gramEnd"/>
      <w:r w:rsidRPr="00631EF4">
        <w:rPr>
          <w:rFonts w:ascii="Lato" w:eastAsia="SimSun" w:hAnsi="Lato" w:cs="SimSun"/>
          <w:color w:val="2D3B45"/>
          <w:kern w:val="0"/>
          <w:sz w:val="28"/>
          <w:szCs w:val="28"/>
        </w:rPr>
        <w:t xml:space="preserve"> how did you know you were done?</w:t>
      </w:r>
    </w:p>
    <w:p w14:paraId="6138706D" w14:textId="127AF540" w:rsidR="008C695E" w:rsidRPr="008C695E" w:rsidRDefault="00631EF4" w:rsidP="008C695E">
      <w:pPr>
        <w:rPr>
          <w:rFonts w:hint="eastAsia"/>
        </w:rPr>
      </w:pPr>
      <w:r>
        <w:rPr>
          <w:rFonts w:hint="eastAsia"/>
        </w:rPr>
        <w:t>F</w:t>
      </w:r>
      <w:r>
        <w:t>irst, I include all the cases that might cause error</w:t>
      </w:r>
      <w:r w:rsidR="00A36A5C">
        <w:t>s</w:t>
      </w:r>
      <w:r>
        <w:t xml:space="preserve"> in the function (like invalid inputs). Then I listed all the possible outputs of the functions and add one or two cases of each output. Finally</w:t>
      </w:r>
      <w:r w:rsidR="00A36A5C">
        <w:t>,</w:t>
      </w:r>
      <w:r>
        <w:t xml:space="preserve"> I should consider is there any details </w:t>
      </w:r>
      <w:r w:rsidR="00A36A5C">
        <w:t>that</w:t>
      </w:r>
      <w:r>
        <w:t xml:space="preserve"> can cause the failure of the program. In this case, the comparison between float numbers might cause unexpected results so I round all float numbers to two digits and add test cases about float numbers.</w:t>
      </w:r>
    </w:p>
    <w:p w14:paraId="236D1825" w14:textId="77777777" w:rsidR="008C695E" w:rsidRPr="008C695E" w:rsidRDefault="008C695E" w:rsidP="008C695E">
      <w:pPr>
        <w:rPr>
          <w:rFonts w:hint="eastAsia"/>
        </w:rPr>
      </w:pPr>
    </w:p>
    <w:sectPr w:rsidR="008C695E" w:rsidRPr="008C695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C4AA9"/>
    <w:multiLevelType w:val="multilevel"/>
    <w:tmpl w:val="CF3600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9D77656"/>
    <w:multiLevelType w:val="multilevel"/>
    <w:tmpl w:val="02B8C2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49F105C"/>
    <w:multiLevelType w:val="multilevel"/>
    <w:tmpl w:val="83FE1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5BE02B3"/>
    <w:multiLevelType w:val="multilevel"/>
    <w:tmpl w:val="8A764E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CD50A97"/>
    <w:multiLevelType w:val="hybridMultilevel"/>
    <w:tmpl w:val="4F90D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63D70C32"/>
    <w:multiLevelType w:val="hybridMultilevel"/>
    <w:tmpl w:val="147E8172"/>
    <w:lvl w:ilvl="0" w:tplc="04090001">
      <w:start w:val="1"/>
      <w:numFmt w:val="bullet"/>
      <w:lvlText w:val=""/>
      <w:lvlJc w:val="left"/>
      <w:pPr>
        <w:ind w:left="115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7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9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1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3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5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7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9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15" w:hanging="420"/>
      </w:pPr>
      <w:rPr>
        <w:rFonts w:ascii="Wingdings" w:hAnsi="Wingdings" w:hint="default"/>
      </w:rPr>
    </w:lvl>
  </w:abstractNum>
  <w:abstractNum w:abstractNumId="6" w15:restartNumberingAfterBreak="0">
    <w:nsid w:val="7C786359"/>
    <w:multiLevelType w:val="multilevel"/>
    <w:tmpl w:val="1F0423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6"/>
  </w:num>
  <w:num w:numId="2">
    <w:abstractNumId w:val="5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wVCIwsDIxNDEwNLcyUdpeDU4uLM/DyQAsNaAGMeFogsAAAA"/>
  </w:docVars>
  <w:rsids>
    <w:rsidRoot w:val="000446B9"/>
    <w:rsid w:val="000446B9"/>
    <w:rsid w:val="00194ECB"/>
    <w:rsid w:val="00631EF4"/>
    <w:rsid w:val="008C695E"/>
    <w:rsid w:val="008D49EC"/>
    <w:rsid w:val="00A36A5C"/>
    <w:rsid w:val="00CD2F97"/>
    <w:rsid w:val="00D51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E3F999"/>
  <w15:chartTrackingRefBased/>
  <w15:docId w15:val="{34822A0C-0769-42B8-B6CD-2EECA3E19A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94ECB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9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3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80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245</Words>
  <Characters>1399</Characters>
  <Application>Microsoft Office Word</Application>
  <DocSecurity>0</DocSecurity>
  <Lines>11</Lines>
  <Paragraphs>3</Paragraphs>
  <ScaleCrop>false</ScaleCrop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g-Un Kim</dc:creator>
  <cp:keywords/>
  <dc:description/>
  <cp:lastModifiedBy>Jong-Un Kim</cp:lastModifiedBy>
  <cp:revision>2</cp:revision>
  <dcterms:created xsi:type="dcterms:W3CDTF">2021-09-10T14:21:00Z</dcterms:created>
  <dcterms:modified xsi:type="dcterms:W3CDTF">2021-09-10T15:15:00Z</dcterms:modified>
</cp:coreProperties>
</file>